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p w:rsidR="00CC680D" w:rsidRPr="00EC034B" w:rsidRDefault="006E6FC7" w:rsidP="00AC4AE9">
      <w:pPr>
        <w:wordWrap w:val="0"/>
        <w:jc w:val="right"/>
        <w:rPr>
          <w:rFonts w:ascii="Arial" w:eastAsia="ＭＳ Ｐゴシック" w:hAnsi="Arial" w:cs="Arial"/>
          <w:kern w:val="0"/>
          <w:sz w:val="20"/>
          <w:szCs w:val="20"/>
          <w:lang w:val="mn-MN"/>
        </w:rPr>
      </w:pPr>
      <w:r w:rsidRPr="00EC034B">
        <w:rPr>
          <w:rFonts w:ascii="Arial" w:eastAsia="ＭＳ Ｐゴシック" w:hAnsi="Arial" w:cs="Arial"/>
          <w:noProof/>
          <w:kern w:val="0"/>
          <w:sz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3180</wp:posOffset>
                </wp:positionH>
                <wp:positionV relativeFrom="paragraph">
                  <wp:posOffset>60325</wp:posOffset>
                </wp:positionV>
                <wp:extent cx="533400" cy="444500"/>
                <wp:effectExtent l="635" t="0" r="0" b="4445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C680D" w:rsidRPr="00A764A5" w:rsidRDefault="00830249" w:rsidP="00CC680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t>③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.4pt;margin-top:4.75pt;width:42pt;height: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" stroked="f">
                <v:textbox inset="5.85pt,.7pt,5.85pt,.7pt">
                  <w:txbxContent>
                    <w:p w:rsidR="00CC680D" w:rsidRPr="00A764A5" w:rsidRDefault="00830249" w:rsidP="00CC680D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eastAsia"/>
                          <w:sz w:val="28"/>
                          <w:szCs w:val="28"/>
                        </w:rPr>
                        <w:t>③</w:t>
                      </w:r>
                    </w:p>
                  </w:txbxContent>
                </v:textbox>
              </v:shape>
            </w:pict>
          </mc:Fallback>
        </mc:AlternateContent>
      </w:r>
      <w:r w:rsidR="00FB1E8D" w:rsidRPr="00EC034B">
        <w:rPr>
          <w:rFonts w:ascii="Arial" w:eastAsia="ＭＳ Ｐゴシック" w:hAnsi="Arial" w:cs="Arial"/>
          <w:kern w:val="0"/>
          <w:sz w:val="24"/>
          <w:lang w:val="mn-MN"/>
        </w:rPr>
        <w:t xml:space="preserve">　　</w:t>
      </w:r>
      <w:r w:rsidR="00C84DAD" w:rsidRPr="00EC034B">
        <w:rPr>
          <w:rFonts w:ascii="Arial" w:eastAsia="ＭＳ Ｐゴシック" w:hAnsi="Arial" w:cs="Arial"/>
          <w:sz w:val="24"/>
          <w:u w:val="single"/>
          <w:lang w:val="mn-MN"/>
        </w:rPr>
        <w:t xml:space="preserve">          </w:t>
      </w:r>
      <w:r w:rsidR="006E7935" w:rsidRPr="00EC034B">
        <w:rPr>
          <w:rFonts w:ascii="Arial" w:eastAsia="ＭＳ Ｐゴシック" w:hAnsi="Arial" w:cs="Arial"/>
          <w:sz w:val="20"/>
          <w:szCs w:val="20"/>
          <w:lang w:val="mn-MN"/>
        </w:rPr>
        <w:t>ЭМ</w:t>
      </w:r>
      <w:r w:rsidR="00334366"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 газар </w:t>
      </w:r>
      <w:r w:rsidR="006E7935" w:rsidRPr="00EC034B">
        <w:rPr>
          <w:rFonts w:ascii="Arial" w:eastAsia="ＭＳ ゴシック" w:hAnsi="Arial" w:cs="Arial"/>
          <w:sz w:val="20"/>
          <w:szCs w:val="20"/>
          <w:lang w:val="mn-MN"/>
        </w:rPr>
        <w:t>№</w:t>
      </w:r>
      <w:r w:rsidR="00C84DAD" w:rsidRPr="00EC034B">
        <w:rPr>
          <w:rFonts w:ascii="Arial" w:eastAsia="ＭＳ Ｐゴシック" w:hAnsi="Arial" w:cs="Arial"/>
          <w:sz w:val="20"/>
          <w:szCs w:val="20"/>
          <w:u w:val="single"/>
          <w:lang w:val="mn-MN"/>
        </w:rPr>
        <w:t xml:space="preserve">          </w:t>
      </w:r>
      <w:r w:rsidR="00AC4AE9" w:rsidRPr="00EC034B">
        <w:rPr>
          <w:rFonts w:ascii="Arial" w:eastAsia="ＭＳ Ｐゴシック" w:hAnsi="Arial" w:cs="Arial"/>
          <w:kern w:val="0"/>
          <w:sz w:val="20"/>
          <w:szCs w:val="20"/>
          <w:lang w:val="mn-MN"/>
        </w:rPr>
        <w:t xml:space="preserve">　</w:t>
      </w:r>
    </w:p>
    <w:p w:rsidR="00CC680D" w:rsidRPr="00EC034B" w:rsidRDefault="00CC680D" w:rsidP="006E7935">
      <w:pPr>
        <w:wordWrap w:val="0"/>
        <w:ind w:right="183" w:firstLineChars="200" w:firstLine="366"/>
        <w:jc w:val="right"/>
        <w:rPr>
          <w:rFonts w:ascii="Arial" w:eastAsia="ＭＳ Ｐゴシック" w:hAnsi="Arial" w:cs="Arial"/>
          <w:sz w:val="20"/>
          <w:szCs w:val="20"/>
          <w:lang w:val="mn-MN"/>
        </w:rPr>
      </w:pPr>
      <w:r w:rsidRPr="00EC034B">
        <w:rPr>
          <w:rFonts w:ascii="Arial" w:eastAsia="ＭＳ Ｐゴシック" w:hAnsi="Arial" w:cs="Arial"/>
          <w:kern w:val="0"/>
          <w:sz w:val="20"/>
          <w:szCs w:val="20"/>
          <w:lang w:val="mn-MN"/>
        </w:rPr>
        <w:t xml:space="preserve">　</w:t>
      </w:r>
      <w:r w:rsidRPr="00EC034B">
        <w:rPr>
          <w:rFonts w:ascii="Arial" w:eastAsia="ＭＳ Ｐゴシック" w:hAnsi="Arial" w:cs="Arial"/>
          <w:kern w:val="0"/>
          <w:sz w:val="24"/>
          <w:lang w:val="mn-MN"/>
        </w:rPr>
        <w:t xml:space="preserve">　</w:t>
      </w:r>
      <w:r w:rsidRPr="00EC034B">
        <w:rPr>
          <w:rFonts w:ascii="Arial" w:eastAsia="ＭＳ Ｐゴシック" w:hAnsi="Arial" w:cs="Arial"/>
          <w:kern w:val="0"/>
          <w:sz w:val="20"/>
          <w:szCs w:val="20"/>
          <w:lang w:val="mn-MN"/>
        </w:rPr>
        <w:t xml:space="preserve">　　</w:t>
      </w:r>
      <w:r w:rsidR="006E7935" w:rsidRPr="00EC034B">
        <w:rPr>
          <w:rFonts w:ascii="Arial" w:eastAsia="ＭＳ ゴシック" w:hAnsi="Arial" w:cs="Arial"/>
          <w:sz w:val="20"/>
          <w:lang w:val="mn-MN"/>
        </w:rPr>
        <w:t xml:space="preserve">он </w:t>
      </w:r>
      <w:r w:rsidR="006E7935" w:rsidRPr="00EC034B">
        <w:rPr>
          <w:rFonts w:ascii="Arial" w:eastAsia="ＭＳ ゴシック" w:hAnsi="Arial" w:cs="Arial"/>
          <w:sz w:val="20"/>
          <w:lang w:val="mn-MN"/>
        </w:rPr>
        <w:t xml:space="preserve">　　</w:t>
      </w:r>
      <w:r w:rsidR="006E7935" w:rsidRPr="00EC034B">
        <w:rPr>
          <w:rFonts w:ascii="Arial" w:eastAsia="ＭＳ ゴシック" w:hAnsi="Arial" w:cs="Arial"/>
          <w:sz w:val="20"/>
          <w:lang w:val="mn-MN"/>
        </w:rPr>
        <w:t>сар</w:t>
      </w:r>
      <w:r w:rsidR="006E7935" w:rsidRPr="00EC034B">
        <w:rPr>
          <w:rFonts w:ascii="Arial" w:eastAsia="ＭＳ ゴシック" w:hAnsi="Arial" w:cs="Arial"/>
          <w:sz w:val="20"/>
          <w:lang w:val="mn-MN"/>
        </w:rPr>
        <w:t xml:space="preserve">　　</w:t>
      </w:r>
      <w:r w:rsidR="006E7935" w:rsidRPr="00EC034B">
        <w:rPr>
          <w:rFonts w:ascii="Arial" w:eastAsia="ＭＳ ゴシック" w:hAnsi="Arial" w:cs="Arial"/>
          <w:sz w:val="20"/>
          <w:lang w:val="mn-MN"/>
        </w:rPr>
        <w:t>өдөр</w:t>
      </w:r>
      <w:r w:rsidR="00AC4AE9" w:rsidRPr="00EC034B">
        <w:rPr>
          <w:rFonts w:ascii="Arial" w:eastAsia="ＭＳ Ｐゴシック" w:hAnsi="Arial" w:cs="Arial"/>
          <w:kern w:val="0"/>
          <w:sz w:val="20"/>
          <w:szCs w:val="20"/>
          <w:lang w:val="mn-MN"/>
        </w:rPr>
        <w:t xml:space="preserve">　</w:t>
      </w:r>
    </w:p>
    <w:p w:rsidR="00CC680D" w:rsidRPr="00EC034B" w:rsidRDefault="00CC680D" w:rsidP="00CC680D">
      <w:pPr>
        <w:rPr>
          <w:rFonts w:ascii="Arial" w:eastAsia="ＭＳ Ｐゴシック" w:hAnsi="Arial" w:cs="Arial"/>
          <w:sz w:val="20"/>
          <w:szCs w:val="20"/>
          <w:lang w:val="mn-MN"/>
        </w:rPr>
      </w:pPr>
    </w:p>
    <w:p w:rsidR="006E7935" w:rsidRPr="00EC034B" w:rsidRDefault="00CC680D" w:rsidP="006E7935">
      <w:pPr>
        <w:rPr>
          <w:rFonts w:ascii="Arial" w:eastAsia="ＭＳ Ｐゴシック" w:hAnsi="Arial" w:cs="Arial"/>
          <w:sz w:val="20"/>
          <w:szCs w:val="20"/>
          <w:lang w:val="mn-MN"/>
        </w:rPr>
      </w:pPr>
      <w:r w:rsidRPr="00EC034B">
        <w:rPr>
          <w:rFonts w:ascii="Arial" w:eastAsia="ＭＳ Ｐゴシック" w:hAnsi="Arial" w:cs="Arial"/>
          <w:sz w:val="24"/>
          <w:u w:val="single"/>
          <w:lang w:val="mn-MN"/>
        </w:rPr>
        <w:t xml:space="preserve">                      </w:t>
      </w:r>
      <w:r w:rsidR="006E7935"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 </w:t>
      </w:r>
      <w:r w:rsidR="006E7935" w:rsidRPr="00EC034B">
        <w:rPr>
          <w:rFonts w:ascii="Arial" w:eastAsia="ＭＳ ゴシック" w:hAnsi="Arial" w:cs="Arial"/>
          <w:sz w:val="20"/>
          <w:szCs w:val="20"/>
          <w:lang w:val="mn-MN"/>
        </w:rPr>
        <w:t>танаа</w:t>
      </w:r>
    </w:p>
    <w:p w:rsidR="00CC680D" w:rsidRPr="00EC034B" w:rsidRDefault="00CC680D" w:rsidP="00CC680D">
      <w:pPr>
        <w:rPr>
          <w:rFonts w:ascii="Arial" w:eastAsia="ＭＳ Ｐゴシック" w:hAnsi="Arial" w:cs="Arial"/>
          <w:sz w:val="20"/>
          <w:szCs w:val="20"/>
          <w:u w:val="single"/>
          <w:lang w:val="mn-MN"/>
        </w:rPr>
      </w:pPr>
    </w:p>
    <w:p w:rsidR="006E7935" w:rsidRPr="00EC034B" w:rsidRDefault="00CC680D" w:rsidP="006E7935">
      <w:pPr>
        <w:jc w:val="center"/>
        <w:rPr>
          <w:rFonts w:ascii="Arial" w:eastAsia="ＭＳ Ｐゴシック" w:hAnsi="Arial" w:cs="Arial"/>
          <w:sz w:val="20"/>
          <w:szCs w:val="20"/>
          <w:u w:val="single"/>
          <w:lang w:val="mn-MN"/>
        </w:rPr>
      </w:pPr>
      <w:r w:rsidRPr="00EC034B">
        <w:rPr>
          <w:rFonts w:ascii="Arial" w:eastAsia="ＭＳ Ｐゴシック" w:hAnsi="Arial" w:cs="Arial"/>
          <w:sz w:val="24"/>
          <w:lang w:val="mn-MN"/>
        </w:rPr>
        <w:t xml:space="preserve">　　　　　　　　　　</w:t>
      </w:r>
      <w:r w:rsidR="00C84DAD" w:rsidRPr="00EC034B">
        <w:rPr>
          <w:rFonts w:ascii="Arial" w:eastAsia="ＭＳ Ｐゴシック" w:hAnsi="Arial" w:cs="Arial"/>
          <w:sz w:val="24"/>
          <w:lang w:val="mn-MN"/>
        </w:rPr>
        <w:t xml:space="preserve">　　　　　　　　　　　　　　　　　</w:t>
      </w:r>
      <w:r w:rsidR="00C84DAD" w:rsidRPr="00EC034B">
        <w:rPr>
          <w:rFonts w:ascii="Arial" w:eastAsia="ＭＳ Ｐゴシック" w:hAnsi="Arial" w:cs="Arial"/>
          <w:sz w:val="24"/>
          <w:u w:val="single"/>
          <w:lang w:val="mn-MN"/>
        </w:rPr>
        <w:t xml:space="preserve">                      </w:t>
      </w:r>
      <w:r w:rsidR="006E7935" w:rsidRPr="00EC034B">
        <w:rPr>
          <w:rFonts w:ascii="Arial" w:eastAsia="ＭＳ Ｐゴシック" w:hAnsi="Arial" w:cs="Arial"/>
          <w:sz w:val="20"/>
          <w:lang w:val="mn-MN"/>
        </w:rPr>
        <w:t xml:space="preserve"> </w:t>
      </w:r>
      <w:r w:rsidR="006E7935" w:rsidRPr="00EC034B">
        <w:rPr>
          <w:rFonts w:ascii="Arial" w:eastAsia="ＭＳ ゴシック" w:hAnsi="Arial" w:cs="Arial"/>
          <w:sz w:val="20"/>
          <w:lang w:val="mn-MN"/>
        </w:rPr>
        <w:t>эрүүл мэндийн газрын дарга</w:t>
      </w:r>
    </w:p>
    <w:p w:rsidR="001C3C29" w:rsidRPr="00EC034B" w:rsidRDefault="001C3C29" w:rsidP="00CC19B1">
      <w:pPr>
        <w:rPr>
          <w:rFonts w:ascii="Arial" w:eastAsia="ＭＳ Ｐゴシック" w:hAnsi="Arial" w:cs="Arial"/>
          <w:kern w:val="0"/>
          <w:sz w:val="28"/>
          <w:szCs w:val="28"/>
          <w:lang w:val="mn-MN"/>
        </w:rPr>
      </w:pPr>
    </w:p>
    <w:p w:rsidR="00CC680D" w:rsidRPr="00EC034B" w:rsidRDefault="006E7935" w:rsidP="006E7935">
      <w:pPr>
        <w:jc w:val="center"/>
        <w:rPr>
          <w:rFonts w:ascii="Arial" w:eastAsia="ＭＳ Ｐゴシック" w:hAnsi="Arial" w:cs="Arial"/>
          <w:kern w:val="0"/>
          <w:sz w:val="20"/>
          <w:szCs w:val="20"/>
          <w:lang w:val="mn-MN"/>
        </w:rPr>
      </w:pPr>
      <w:r w:rsidRPr="00EC034B">
        <w:rPr>
          <w:rFonts w:ascii="Arial" w:eastAsia="ＭＳ Ｐゴシック" w:hAnsi="Arial" w:cs="Arial"/>
          <w:kern w:val="0"/>
          <w:sz w:val="20"/>
          <w:szCs w:val="20"/>
          <w:lang w:val="mn-MN"/>
        </w:rPr>
        <w:t>Эмнэлэгт хэвтэн эмчлүүлэхийг шаардах бичиг</w:t>
      </w:r>
    </w:p>
    <w:p w:rsidR="001C3C29" w:rsidRPr="00EC034B" w:rsidRDefault="001C3C29" w:rsidP="001C3C29">
      <w:pPr>
        <w:rPr>
          <w:rFonts w:ascii="Arial" w:eastAsia="ＭＳ Ｐゴシック" w:hAnsi="Arial" w:cs="Arial"/>
          <w:sz w:val="24"/>
          <w:lang w:val="mn-MN"/>
        </w:rPr>
      </w:pPr>
    </w:p>
    <w:p w:rsidR="001C3C29" w:rsidRPr="00EC034B" w:rsidRDefault="001C3C29" w:rsidP="00CC19B1">
      <w:pPr>
        <w:ind w:firstLineChars="200" w:firstLine="366"/>
        <w:rPr>
          <w:rFonts w:ascii="Arial" w:eastAsia="ＭＳ Ｐゴシック" w:hAnsi="Arial" w:cs="Arial"/>
          <w:sz w:val="20"/>
          <w:szCs w:val="20"/>
          <w:lang w:val="mn-MN"/>
        </w:rPr>
      </w:pPr>
      <w:r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　　</w:t>
      </w:r>
      <w:r w:rsidR="00C84DAD"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　</w:t>
      </w:r>
      <w:r w:rsidR="00975302"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он </w:t>
      </w:r>
      <w:r w:rsidR="00975302" w:rsidRPr="00EC034B">
        <w:rPr>
          <w:rFonts w:ascii="Arial" w:eastAsia="ＭＳ Ｐゴシック" w:hAnsi="Arial" w:cs="Arial"/>
          <w:sz w:val="20"/>
          <w:szCs w:val="20"/>
          <w:lang w:val="mn-MN"/>
        </w:rPr>
        <w:tab/>
        <w:t>сар</w:t>
      </w:r>
      <w:r w:rsidR="00975302" w:rsidRPr="00EC034B">
        <w:rPr>
          <w:rFonts w:ascii="Arial" w:eastAsia="ＭＳ Ｐゴシック" w:hAnsi="Arial" w:cs="Arial"/>
          <w:sz w:val="20"/>
          <w:szCs w:val="20"/>
          <w:lang w:val="mn-MN"/>
        </w:rPr>
        <w:tab/>
        <w:t>өдрийн</w:t>
      </w:r>
      <w:r w:rsidR="006E7935"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 ЭМ</w:t>
      </w:r>
      <w:r w:rsidR="0004347B"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 газар </w:t>
      </w:r>
      <w:r w:rsidR="006E7935" w:rsidRPr="00EC034B">
        <w:rPr>
          <w:rFonts w:ascii="Arial" w:eastAsia="ＭＳ Ｐゴシック" w:hAnsi="Arial" w:cs="Arial"/>
          <w:sz w:val="20"/>
          <w:szCs w:val="20"/>
          <w:lang w:val="mn-MN"/>
        </w:rPr>
        <w:t>№</w:t>
      </w:r>
      <w:r w:rsidR="006E7935" w:rsidRPr="00EC034B">
        <w:rPr>
          <w:rFonts w:ascii="Arial" w:eastAsia="ＭＳ Ｐゴシック" w:hAnsi="Arial" w:cs="Arial"/>
          <w:sz w:val="20"/>
          <w:szCs w:val="20"/>
          <w:lang w:val="mn-MN"/>
        </w:rPr>
        <w:tab/>
      </w:r>
      <w:r w:rsidR="0004347B"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бичгээр </w:t>
      </w:r>
      <w:r w:rsidR="006E7935"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таныг эмнэлэгт хэвтэн эмчлүүлэх шаардлагатай гэж мэдэгдсэний дагуу </w:t>
      </w:r>
      <w:r w:rsidR="006E7935" w:rsidRPr="00EC034B">
        <w:rPr>
          <w:rFonts w:ascii="Arial" w:eastAsia="ＭＳ ゴシック" w:hAnsi="Arial" w:cs="Arial"/>
          <w:sz w:val="20"/>
          <w:lang w:val="mn-MN"/>
        </w:rPr>
        <w:t>“</w:t>
      </w:r>
      <w:r w:rsidR="0004347B" w:rsidRPr="00EC034B">
        <w:rPr>
          <w:rFonts w:ascii="Arial" w:eastAsia="ＭＳ ゴシック" w:hAnsi="Arial" w:cs="Arial"/>
          <w:sz w:val="20"/>
          <w:lang w:val="mn-MN"/>
        </w:rPr>
        <w:t>Халдварт өвчнөөс урьдчилан сэргийлэх</w:t>
      </w:r>
      <w:r w:rsidR="002B359D" w:rsidRPr="00EC034B">
        <w:rPr>
          <w:rFonts w:ascii="Arial" w:eastAsia="ＭＳ ゴシック" w:hAnsi="Arial" w:cs="Arial"/>
          <w:sz w:val="20"/>
          <w:lang w:val="mn-MN"/>
        </w:rPr>
        <w:t xml:space="preserve"> ба халдварт өвчнийг</w:t>
      </w:r>
      <w:r w:rsidR="00A039C2" w:rsidRPr="00EC034B">
        <w:rPr>
          <w:rFonts w:ascii="Arial" w:eastAsia="ＭＳ ゴシック" w:hAnsi="Arial" w:cs="Arial"/>
          <w:sz w:val="20"/>
          <w:lang w:val="mn-MN"/>
        </w:rPr>
        <w:t xml:space="preserve"> эмчлэх</w:t>
      </w:r>
      <w:r w:rsidR="0004347B" w:rsidRPr="00EC034B">
        <w:rPr>
          <w:rFonts w:ascii="Arial" w:eastAsia="ＭＳ ゴシック" w:hAnsi="Arial" w:cs="Arial"/>
          <w:sz w:val="20"/>
          <w:lang w:val="mn-MN"/>
        </w:rPr>
        <w:t xml:space="preserve"> тухай</w:t>
      </w:r>
      <w:r w:rsidR="006E7935" w:rsidRPr="00EC034B">
        <w:rPr>
          <w:rFonts w:ascii="Arial" w:eastAsia="ＭＳ ゴシック" w:hAnsi="Arial" w:cs="Arial"/>
          <w:sz w:val="20"/>
          <w:lang w:val="mn-MN"/>
        </w:rPr>
        <w:t>” хуулийн (цаашид “хууль” гэх) 20-р зүйлийн 1 дэх хэсэг (26-р зүйл болон 26-р зүйлийн 2 дэх хэсг</w:t>
      </w:r>
      <w:r w:rsidR="0004347B" w:rsidRPr="00EC034B">
        <w:rPr>
          <w:rFonts w:ascii="Arial" w:eastAsia="ＭＳ ゴシック" w:hAnsi="Arial" w:cs="Arial"/>
          <w:sz w:val="20"/>
          <w:lang w:val="mn-MN"/>
        </w:rPr>
        <w:t xml:space="preserve">ийг </w:t>
      </w:r>
      <w:r w:rsidR="006E7935" w:rsidRPr="00EC034B">
        <w:rPr>
          <w:rFonts w:ascii="Arial" w:eastAsia="ＭＳ ゴシック" w:hAnsi="Arial" w:cs="Arial"/>
          <w:sz w:val="20"/>
          <w:lang w:val="mn-MN"/>
        </w:rPr>
        <w:t>мөрдлөг болгох)</w:t>
      </w:r>
      <w:r w:rsidR="0004347B" w:rsidRPr="00EC034B">
        <w:rPr>
          <w:rFonts w:ascii="Arial" w:eastAsia="ＭＳ ゴシック" w:hAnsi="Arial" w:cs="Arial"/>
          <w:sz w:val="20"/>
          <w:lang w:val="mn-MN"/>
        </w:rPr>
        <w:t>-ийн</w:t>
      </w:r>
      <w:r w:rsidR="00A039C2" w:rsidRPr="00EC034B">
        <w:rPr>
          <w:rFonts w:ascii="Arial" w:eastAsia="ＭＳ ゴシック" w:hAnsi="Arial" w:cs="Arial"/>
          <w:sz w:val="20"/>
          <w:lang w:val="mn-MN"/>
        </w:rPr>
        <w:t xml:space="preserve"> заалтад үндэслэн дараах байдлаар </w:t>
      </w:r>
      <w:r w:rsidR="006E7935" w:rsidRPr="00EC034B">
        <w:rPr>
          <w:rFonts w:ascii="Arial" w:eastAsia="ＭＳ ゴシック" w:hAnsi="Arial" w:cs="Arial"/>
          <w:sz w:val="20"/>
          <w:lang w:val="mn-MN"/>
        </w:rPr>
        <w:t>эмнэлэгт хэвтэн эмчлүүлэхийг шаардаж байна.</w:t>
      </w:r>
    </w:p>
    <w:p w:rsidR="00CC19B1" w:rsidRPr="00EC034B" w:rsidRDefault="00CC19B1" w:rsidP="00CC19B1">
      <w:pPr>
        <w:rPr>
          <w:rFonts w:ascii="Arial" w:eastAsia="ＭＳ Ｐゴシック" w:hAnsi="Arial" w:cs="Arial"/>
          <w:sz w:val="20"/>
          <w:szCs w:val="20"/>
          <w:lang w:val="mn-MN"/>
        </w:rPr>
      </w:pPr>
    </w:p>
    <w:p w:rsidR="001C3C29" w:rsidRPr="00EC034B" w:rsidRDefault="006E7935" w:rsidP="00CC19B1">
      <w:pPr>
        <w:rPr>
          <w:rFonts w:ascii="Arial" w:eastAsia="ＭＳ Ｐゴシック" w:hAnsi="Arial" w:cs="Arial"/>
          <w:sz w:val="20"/>
          <w:szCs w:val="20"/>
          <w:lang w:val="mn-MN"/>
        </w:rPr>
      </w:pPr>
      <w:r w:rsidRPr="00EC034B">
        <w:rPr>
          <w:rFonts w:ascii="Arial" w:eastAsia="ＭＳ Ｐゴシック" w:hAnsi="Arial" w:cs="Arial"/>
          <w:sz w:val="20"/>
          <w:szCs w:val="20"/>
          <w:lang w:val="mn-MN"/>
        </w:rPr>
        <w:t>Хэрэв эмнэлэгт хэвтэ</w:t>
      </w:r>
      <w:r w:rsidR="0004347B"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х хугацаа дуусахаас өмнө </w:t>
      </w:r>
      <w:r w:rsidR="00E436DA" w:rsidRPr="00EC034B">
        <w:rPr>
          <w:rFonts w:ascii="Arial" w:eastAsia="ＭＳ Ｐゴシック" w:hAnsi="Arial" w:cs="Arial"/>
          <w:sz w:val="20"/>
          <w:szCs w:val="20"/>
          <w:lang w:val="mn-MN"/>
        </w:rPr>
        <w:t>эмнэлгээс гарах нөхцөл</w:t>
      </w:r>
      <w:r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 хангагдаагүй бол эмнэлэгт хэвтэх хугацааг сунгах болно.</w:t>
      </w:r>
    </w:p>
    <w:p w:rsidR="00CC19B1" w:rsidRPr="00EC034B" w:rsidRDefault="00CC19B1" w:rsidP="00CC19B1">
      <w:pPr>
        <w:rPr>
          <w:rFonts w:ascii="Arial" w:eastAsia="ＭＳ Ｐゴシック" w:hAnsi="Arial" w:cs="Arial"/>
          <w:sz w:val="20"/>
          <w:szCs w:val="20"/>
          <w:lang w:val="mn-MN"/>
        </w:rPr>
      </w:pPr>
    </w:p>
    <w:p w:rsidR="006E7935" w:rsidRPr="00EC034B" w:rsidRDefault="0004347B" w:rsidP="006E7935">
      <w:pPr>
        <w:rPr>
          <w:rFonts w:ascii="Arial" w:eastAsia="ＭＳ Ｐゴシック" w:hAnsi="Arial" w:cs="Arial"/>
          <w:sz w:val="20"/>
          <w:lang w:val="mn-MN"/>
        </w:rPr>
      </w:pPr>
      <w:r w:rsidRPr="00EC034B">
        <w:rPr>
          <w:rFonts w:ascii="Arial" w:eastAsia="ＭＳ Ｐゴシック" w:hAnsi="Arial" w:cs="Arial"/>
          <w:sz w:val="20"/>
          <w:szCs w:val="20"/>
          <w:lang w:val="mn-MN"/>
        </w:rPr>
        <w:t>Х</w:t>
      </w:r>
      <w:r w:rsidR="006E7935"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эрэв энэ шаардлагыг </w:t>
      </w:r>
      <w:r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дагаж </w:t>
      </w:r>
      <w:r w:rsidR="006E7935"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мөрдөхгүй </w:t>
      </w:r>
      <w:r w:rsidRPr="00EC034B">
        <w:rPr>
          <w:rFonts w:ascii="Arial" w:eastAsia="ＭＳ Ｐゴシック" w:hAnsi="Arial" w:cs="Arial"/>
          <w:sz w:val="20"/>
          <w:szCs w:val="20"/>
          <w:lang w:val="mn-MN"/>
        </w:rPr>
        <w:t xml:space="preserve">бол </w:t>
      </w:r>
      <w:r w:rsidRPr="00EC034B">
        <w:rPr>
          <w:rFonts w:ascii="Arial" w:eastAsia="ＭＳ ゴシック" w:hAnsi="Arial" w:cs="Arial"/>
          <w:sz w:val="20"/>
          <w:szCs w:val="20"/>
          <w:lang w:val="mn-MN"/>
        </w:rPr>
        <w:t>Ковид-19-ийг тусгай заалттай халдварт өвчин гэж тодорхойлсон болон бусад Засгийн газрын тушаалын 3-р зүйлийн заалтад үндэслэн,</w:t>
      </w:r>
      <w:r w:rsidR="006E7935" w:rsidRPr="00EC034B">
        <w:rPr>
          <w:rFonts w:ascii="Arial" w:eastAsia="ＭＳ ゴシック" w:hAnsi="Arial" w:cs="Arial"/>
          <w:sz w:val="20"/>
          <w:szCs w:val="20"/>
          <w:lang w:val="mn-MN"/>
        </w:rPr>
        <w:t xml:space="preserve"> хуулийн 2</w:t>
      </w:r>
      <w:r w:rsidRPr="00EC034B">
        <w:rPr>
          <w:rFonts w:ascii="Arial" w:eastAsia="ＭＳ ゴシック" w:hAnsi="Arial" w:cs="Arial"/>
          <w:sz w:val="20"/>
          <w:szCs w:val="20"/>
          <w:lang w:val="mn-MN"/>
        </w:rPr>
        <w:t>0</w:t>
      </w:r>
      <w:r w:rsidR="006E7935" w:rsidRPr="00EC034B">
        <w:rPr>
          <w:rFonts w:ascii="Arial" w:eastAsia="ＭＳ ゴシック" w:hAnsi="Arial" w:cs="Arial"/>
          <w:sz w:val="20"/>
          <w:szCs w:val="20"/>
          <w:lang w:val="mn-MN"/>
        </w:rPr>
        <w:t xml:space="preserve">-р зүйлийн 2 дахь хэсэг </w:t>
      </w:r>
      <w:r w:rsidR="006E7935" w:rsidRPr="00EC034B">
        <w:rPr>
          <w:rFonts w:ascii="Arial" w:eastAsia="ＭＳ ゴシック" w:hAnsi="Arial" w:cs="Arial" w:hint="eastAsia"/>
          <w:sz w:val="20"/>
          <w:szCs w:val="20"/>
          <w:lang w:val="mn-MN"/>
        </w:rPr>
        <w:t>(</w:t>
      </w:r>
      <w:r w:rsidR="006E7935" w:rsidRPr="00EC034B">
        <w:rPr>
          <w:rFonts w:ascii="Arial" w:eastAsia="ＭＳ ゴシック" w:hAnsi="Arial" w:cs="Arial"/>
          <w:sz w:val="20"/>
          <w:szCs w:val="20"/>
          <w:lang w:val="mn-MN"/>
        </w:rPr>
        <w:t>хуулийн 26-р зүйл болон 26-р зүйлийн 2 дахь хэсгийг мөрдлөг болгох</w:t>
      </w:r>
      <w:r w:rsidR="006E7935" w:rsidRPr="00EC034B">
        <w:rPr>
          <w:rFonts w:ascii="Arial" w:eastAsia="ＭＳ ゴシック" w:hAnsi="Arial" w:cs="Arial" w:hint="eastAsia"/>
          <w:sz w:val="20"/>
          <w:szCs w:val="20"/>
          <w:lang w:val="mn-MN"/>
        </w:rPr>
        <w:t>)</w:t>
      </w:r>
      <w:r w:rsidR="006E7935" w:rsidRPr="00EC034B">
        <w:rPr>
          <w:rFonts w:ascii="Arial" w:eastAsia="ＭＳ ゴシック" w:hAnsi="Arial" w:cs="Arial"/>
          <w:sz w:val="20"/>
          <w:szCs w:val="20"/>
          <w:lang w:val="mn-MN"/>
        </w:rPr>
        <w:t xml:space="preserve">-ийг мөрдлөг болгож, </w:t>
      </w:r>
      <w:r w:rsidR="006E7935" w:rsidRPr="00EC034B">
        <w:rPr>
          <w:rFonts w:ascii="Arial" w:eastAsia="ＭＳ Ｐゴシック" w:hAnsi="Arial" w:cs="Arial"/>
          <w:sz w:val="20"/>
          <w:szCs w:val="20"/>
          <w:lang w:val="mn-MN"/>
        </w:rPr>
        <w:t>албаар эмнэлэгт хэвтүүлэх арга хэмжээ авч болзошгүй.</w:t>
      </w:r>
    </w:p>
    <w:p w:rsidR="00CC680D" w:rsidRPr="00EC034B" w:rsidRDefault="00CC680D" w:rsidP="00CC680D">
      <w:pPr>
        <w:rPr>
          <w:rFonts w:ascii="Arial" w:eastAsia="ＭＳ Ｐゴシック" w:hAnsi="Arial" w:cs="Arial"/>
          <w:sz w:val="24"/>
          <w:lang w:val="mn-MN"/>
        </w:rPr>
      </w:pPr>
    </w:p>
    <w:tbl>
      <w:tblPr>
        <w:tblW w:w="8720" w:type="dxa"/>
        <w:tblLook w:val="01E0" w:firstRow="1" w:lastRow="1" w:firstColumn="1" w:lastColumn="1" w:noHBand="0" w:noVBand="0"/>
      </w:tblPr>
      <w:tblGrid>
        <w:gridCol w:w="341"/>
        <w:gridCol w:w="507"/>
        <w:gridCol w:w="7872"/>
      </w:tblGrid>
      <w:tr w:rsidR="00EC034B" w:rsidRPr="00EC034B" w:rsidTr="006E7935">
        <w:trPr>
          <w:cantSplit/>
          <w:trHeight w:val="20"/>
        </w:trPr>
        <w:tc>
          <w:tcPr>
            <w:tcW w:w="341" w:type="dxa"/>
          </w:tcPr>
          <w:p w:rsidR="006E7935" w:rsidRPr="00EC034B" w:rsidRDefault="006E7935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4"/>
                <w:lang w:val="mn-MN"/>
              </w:rPr>
              <w:t>1</w:t>
            </w:r>
          </w:p>
        </w:tc>
        <w:tc>
          <w:tcPr>
            <w:tcW w:w="8379" w:type="dxa"/>
            <w:gridSpan w:val="2"/>
          </w:tcPr>
          <w:p w:rsidR="006E7935" w:rsidRPr="00EC034B" w:rsidRDefault="006E7935" w:rsidP="00E01AAA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эвтэн эмчлүүлэх эмнэлэг</w:t>
            </w:r>
          </w:p>
        </w:tc>
      </w:tr>
      <w:tr w:rsidR="00EC034B" w:rsidRPr="00EC034B" w:rsidTr="0004347B">
        <w:trPr>
          <w:cantSplit/>
          <w:trHeight w:val="540"/>
        </w:trPr>
        <w:tc>
          <w:tcPr>
            <w:tcW w:w="341" w:type="dxa"/>
            <w:tcBorders>
              <w:bottom w:val="nil"/>
            </w:tcBorders>
          </w:tcPr>
          <w:p w:rsidR="006E7935" w:rsidRPr="00EC034B" w:rsidRDefault="006E7935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  <w:p w:rsidR="006E7935" w:rsidRPr="00EC034B" w:rsidRDefault="006E7935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8379" w:type="dxa"/>
            <w:gridSpan w:val="2"/>
            <w:tcBorders>
              <w:bottom w:val="nil"/>
            </w:tcBorders>
          </w:tcPr>
          <w:p w:rsidR="006E7935" w:rsidRPr="00EC034B" w:rsidRDefault="006E7935" w:rsidP="006E7935">
            <w:pPr>
              <w:numPr>
                <w:ilvl w:val="0"/>
                <w:numId w:val="2"/>
              </w:num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Эмнэлгийн нэр</w:t>
            </w:r>
          </w:p>
          <w:p w:rsidR="00E522C7" w:rsidRPr="00EC034B" w:rsidRDefault="00E522C7" w:rsidP="00E522C7">
            <w:pPr>
              <w:ind w:left="360"/>
              <w:rPr>
                <w:rFonts w:ascii="Arial" w:eastAsia="ＭＳ Ｐゴシック" w:hAnsi="Arial" w:cs="Arial"/>
                <w:sz w:val="24"/>
                <w:lang w:val="mn-MN"/>
              </w:rPr>
            </w:pPr>
          </w:p>
          <w:p w:rsidR="006E7935" w:rsidRPr="00EC034B" w:rsidRDefault="006E7935" w:rsidP="0004347B">
            <w:pPr>
              <w:numPr>
                <w:ilvl w:val="0"/>
                <w:numId w:val="2"/>
              </w:num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аяг</w:t>
            </w:r>
          </w:p>
          <w:p w:rsidR="00E522C7" w:rsidRPr="00EC034B" w:rsidRDefault="00E522C7" w:rsidP="00E522C7">
            <w:pPr>
              <w:ind w:left="360"/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</w:tr>
      <w:tr w:rsidR="00EC034B" w:rsidRPr="00EC034B" w:rsidTr="006E7935">
        <w:trPr>
          <w:cantSplit/>
          <w:trHeight w:val="124"/>
        </w:trPr>
        <w:tc>
          <w:tcPr>
            <w:tcW w:w="341" w:type="dxa"/>
          </w:tcPr>
          <w:p w:rsidR="00CC680D" w:rsidRPr="00EC034B" w:rsidRDefault="00CC680D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4"/>
                <w:lang w:val="mn-MN"/>
              </w:rPr>
              <w:t>2</w:t>
            </w:r>
          </w:p>
        </w:tc>
        <w:tc>
          <w:tcPr>
            <w:tcW w:w="8379" w:type="dxa"/>
            <w:gridSpan w:val="2"/>
          </w:tcPr>
          <w:p w:rsidR="001C3C29" w:rsidRPr="00EC034B" w:rsidRDefault="006E7935" w:rsidP="001C3C29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эвтэн эмчлүүлэх хугацаа</w:t>
            </w:r>
          </w:p>
          <w:p w:rsidR="006E7935" w:rsidRPr="00EC034B" w:rsidRDefault="00FB1E8D" w:rsidP="006E7935">
            <w:pPr>
              <w:ind w:firstLineChars="200" w:firstLine="366"/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　</w:t>
            </w:r>
            <w:r w:rsidR="00AC4AE9"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　　</w:t>
            </w: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　　</w:t>
            </w:r>
            <w:r w:rsidR="006E7935"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он  сар  өдрөөс </w:t>
            </w:r>
            <w:r w:rsidR="006E7935"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　　　　　</w:t>
            </w:r>
            <w:r w:rsidR="006E7935"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он  сар  өдөр хүртэл</w:t>
            </w:r>
          </w:p>
          <w:p w:rsidR="00CC19B1" w:rsidRPr="00EC034B" w:rsidRDefault="00E06FE7" w:rsidP="00CC19B1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Эмнэлэгт хэвтэж буй х</w:t>
            </w:r>
            <w:r w:rsidR="00E436DA"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угацаанд эмнэлгээс гарах нөхцөл</w:t>
            </w:r>
            <w:r w:rsidR="00975302"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 хангагдаагүй</w:t>
            </w: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 тохиолдолд</w:t>
            </w:r>
          </w:p>
          <w:p w:rsidR="00CC19B1" w:rsidRPr="00EC034B" w:rsidRDefault="00CC19B1" w:rsidP="00CC19B1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　　　　　</w:t>
            </w:r>
            <w:r w:rsidR="00E06FE7"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он  сар  өдрөөс </w:t>
            </w:r>
            <w:r w:rsidR="00E06FE7" w:rsidRPr="00EC034B">
              <w:rPr>
                <w:rFonts w:ascii="Arial" w:eastAsia="ＭＳ Ｐゴシック" w:hAnsi="Arial" w:cs="Arial" w:hint="eastAsia"/>
                <w:sz w:val="20"/>
                <w:szCs w:val="20"/>
                <w:lang w:val="mn-MN"/>
              </w:rPr>
              <w:t xml:space="preserve">　　　　　</w:t>
            </w:r>
            <w:r w:rsidR="0004347B"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он</w:t>
            </w:r>
            <w:r w:rsidR="00E06FE7"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  сар  өдөр</w:t>
            </w:r>
          </w:p>
          <w:p w:rsidR="00CC19B1" w:rsidRPr="00EC034B" w:rsidRDefault="00E06FE7" w:rsidP="00CC19B1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үртэл хэвтэн эмчлүүлэх хугацааг сунгах болно.</w:t>
            </w:r>
          </w:p>
          <w:p w:rsidR="00E522C7" w:rsidRPr="00EC034B" w:rsidRDefault="00E522C7" w:rsidP="00CC19B1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</w:p>
        </w:tc>
      </w:tr>
      <w:tr w:rsidR="00EC034B" w:rsidRPr="00EC034B" w:rsidTr="006E7935">
        <w:trPr>
          <w:cantSplit/>
          <w:trHeight w:val="298"/>
        </w:trPr>
        <w:tc>
          <w:tcPr>
            <w:tcW w:w="341" w:type="dxa"/>
            <w:vMerge w:val="restart"/>
          </w:tcPr>
          <w:p w:rsidR="00CC680D" w:rsidRPr="00EC034B" w:rsidRDefault="00CC680D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4"/>
                <w:lang w:val="mn-MN"/>
              </w:rPr>
              <w:t>3</w:t>
            </w:r>
          </w:p>
          <w:p w:rsidR="00CC680D" w:rsidRPr="00EC034B" w:rsidRDefault="00CC680D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8379" w:type="dxa"/>
            <w:gridSpan w:val="2"/>
          </w:tcPr>
          <w:p w:rsidR="00CC680D" w:rsidRPr="00EC034B" w:rsidRDefault="006E7935" w:rsidP="00FB1E8D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lang w:val="mn-MN"/>
              </w:rPr>
              <w:t>Эмнэлэгт хэвтэхийг шаардах шалтгаан</w:t>
            </w:r>
          </w:p>
        </w:tc>
      </w:tr>
      <w:tr w:rsidR="00EC034B" w:rsidRPr="00EC034B" w:rsidTr="006E7935">
        <w:trPr>
          <w:cantSplit/>
          <w:trHeight w:val="20"/>
        </w:trPr>
        <w:tc>
          <w:tcPr>
            <w:tcW w:w="341" w:type="dxa"/>
            <w:vMerge/>
          </w:tcPr>
          <w:p w:rsidR="006E7935" w:rsidRPr="00EC034B" w:rsidRDefault="006E7935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507" w:type="dxa"/>
          </w:tcPr>
          <w:p w:rsidR="006E7935" w:rsidRPr="00EC034B" w:rsidRDefault="006E7935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4"/>
                <w:lang w:val="mn-MN"/>
              </w:rPr>
              <w:t>(1)</w:t>
            </w:r>
          </w:p>
        </w:tc>
        <w:tc>
          <w:tcPr>
            <w:tcW w:w="7872" w:type="dxa"/>
          </w:tcPr>
          <w:p w:rsidR="006E7935" w:rsidRPr="00EC034B" w:rsidRDefault="006E7935" w:rsidP="006E7935">
            <w:pPr>
              <w:rPr>
                <w:rFonts w:ascii="Arial" w:eastAsia="ＭＳ Ｐゴシック" w:hAnsi="Arial" w:cs="Arial"/>
                <w:sz w:val="20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lang w:val="mn-MN"/>
              </w:rPr>
              <w:t>Халдварт өвчний тархалтыг зогсоох зорилгоор</w:t>
            </w:r>
          </w:p>
        </w:tc>
      </w:tr>
      <w:tr w:rsidR="00EC034B" w:rsidRPr="00EC034B" w:rsidTr="006E7935">
        <w:trPr>
          <w:trHeight w:val="20"/>
        </w:trPr>
        <w:tc>
          <w:tcPr>
            <w:tcW w:w="341" w:type="dxa"/>
          </w:tcPr>
          <w:p w:rsidR="006E7935" w:rsidRPr="00EC034B" w:rsidRDefault="006E7935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507" w:type="dxa"/>
          </w:tcPr>
          <w:p w:rsidR="006E7935" w:rsidRPr="00EC034B" w:rsidRDefault="006E7935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4"/>
                <w:lang w:val="mn-MN"/>
              </w:rPr>
              <w:t>(2)</w:t>
            </w:r>
          </w:p>
        </w:tc>
        <w:tc>
          <w:tcPr>
            <w:tcW w:w="7872" w:type="dxa"/>
          </w:tcPr>
          <w:p w:rsidR="006E7935" w:rsidRPr="00EC034B" w:rsidRDefault="006E7935" w:rsidP="00E01AAA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lang w:val="mn-MN"/>
              </w:rPr>
              <w:t>Халдварт өвчний шинж тэмдэгтэй учраас</w:t>
            </w:r>
          </w:p>
        </w:tc>
      </w:tr>
      <w:tr w:rsidR="00EC034B" w:rsidRPr="00EC034B" w:rsidTr="006E7935">
        <w:trPr>
          <w:trHeight w:val="20"/>
        </w:trPr>
        <w:tc>
          <w:tcPr>
            <w:tcW w:w="341" w:type="dxa"/>
          </w:tcPr>
          <w:p w:rsidR="00CC680D" w:rsidRPr="00EC034B" w:rsidRDefault="00CC680D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8379" w:type="dxa"/>
            <w:gridSpan w:val="2"/>
          </w:tcPr>
          <w:p w:rsidR="00CC680D" w:rsidRPr="00EC034B" w:rsidRDefault="00CC680D" w:rsidP="00A764A5">
            <w:pPr>
              <w:rPr>
                <w:rFonts w:ascii="Arial" w:eastAsia="ＭＳ Ｐゴシック" w:hAnsi="Arial" w:cs="Arial"/>
                <w:sz w:val="20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4"/>
                <w:lang w:val="mn-MN"/>
              </w:rPr>
              <w:t xml:space="preserve">　　　</w:t>
            </w:r>
          </w:p>
        </w:tc>
      </w:tr>
      <w:tr w:rsidR="00EC034B" w:rsidRPr="00EC034B" w:rsidTr="006E7935">
        <w:trPr>
          <w:trHeight w:val="20"/>
        </w:trPr>
        <w:tc>
          <w:tcPr>
            <w:tcW w:w="341" w:type="dxa"/>
          </w:tcPr>
          <w:p w:rsidR="00CC680D" w:rsidRPr="00EC034B" w:rsidRDefault="00CC680D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4"/>
                <w:lang w:val="mn-MN"/>
              </w:rPr>
              <w:t>4</w:t>
            </w:r>
          </w:p>
        </w:tc>
        <w:tc>
          <w:tcPr>
            <w:tcW w:w="8379" w:type="dxa"/>
            <w:gridSpan w:val="2"/>
          </w:tcPr>
          <w:p w:rsidR="00CC680D" w:rsidRPr="00EC034B" w:rsidRDefault="00E06FE7" w:rsidP="00E06FE7">
            <w:pPr>
              <w:jc w:val="left"/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lang w:val="mn-MN"/>
              </w:rPr>
              <w:t>Бусад</w:t>
            </w:r>
          </w:p>
        </w:tc>
      </w:tr>
      <w:tr w:rsidR="00EC034B" w:rsidRPr="00EC034B" w:rsidTr="006E7935">
        <w:trPr>
          <w:trHeight w:val="20"/>
        </w:trPr>
        <w:tc>
          <w:tcPr>
            <w:tcW w:w="341" w:type="dxa"/>
          </w:tcPr>
          <w:p w:rsidR="00E522C7" w:rsidRPr="00EC034B" w:rsidRDefault="00E522C7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8379" w:type="dxa"/>
            <w:gridSpan w:val="2"/>
          </w:tcPr>
          <w:p w:rsidR="00E522C7" w:rsidRPr="00EC034B" w:rsidRDefault="006E7935" w:rsidP="003F7D15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Та хуулийн 22-р зүйлийн 3 дахь хэсэг </w:t>
            </w:r>
            <w:r w:rsidRPr="00EC034B">
              <w:rPr>
                <w:rFonts w:ascii="Arial" w:eastAsia="ＭＳ Ｐゴシック" w:hAnsi="Arial" w:cs="Arial" w:hint="eastAsia"/>
                <w:sz w:val="20"/>
                <w:szCs w:val="20"/>
                <w:lang w:val="mn-MN"/>
              </w:rPr>
              <w:t>(</w:t>
            </w: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уулийн 26-р зүйлийг мөрдлөг болгох</w:t>
            </w:r>
            <w:r w:rsidRPr="00EC034B">
              <w:rPr>
                <w:rFonts w:ascii="Arial" w:eastAsia="ＭＳ Ｐゴシック" w:hAnsi="Arial" w:cs="Arial" w:hint="eastAsia"/>
                <w:sz w:val="20"/>
                <w:szCs w:val="20"/>
                <w:lang w:val="mn-MN"/>
              </w:rPr>
              <w:t>)</w:t>
            </w: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-ийн заалтын дагуу эмнэлгээс гарах хүсэлт г</w:t>
            </w:r>
            <w:r w:rsidR="001A72FD"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аргах боломжтой бөгөөд түүний</w:t>
            </w: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 дүн</w:t>
            </w:r>
            <w:r w:rsidR="00E436DA"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д уг халдварт өвчин үүсгэгч вирус илрэхгүй</w:t>
            </w: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 байх эсвэл тус халдварт өвчний шинж тэмдэг арилсан гэдэг нь батлагдвал хуулийн 22-р зүйлийн 1 дэх хэсэг </w:t>
            </w:r>
            <w:r w:rsidRPr="00EC034B">
              <w:rPr>
                <w:rFonts w:ascii="Arial" w:eastAsia="ＭＳ Ｐゴシック" w:hAnsi="Arial" w:cs="Arial" w:hint="eastAsia"/>
                <w:sz w:val="20"/>
                <w:szCs w:val="20"/>
                <w:lang w:val="mn-MN"/>
              </w:rPr>
              <w:t>(</w:t>
            </w: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уулийн 26-р зүйлийг мөрдлөг болгох</w:t>
            </w:r>
            <w:r w:rsidRPr="00EC034B">
              <w:rPr>
                <w:rFonts w:ascii="Arial" w:eastAsia="ＭＳ Ｐゴシック" w:hAnsi="Arial" w:cs="Arial" w:hint="eastAsia"/>
                <w:sz w:val="20"/>
                <w:szCs w:val="20"/>
                <w:lang w:val="mn-MN"/>
              </w:rPr>
              <w:t>)</w:t>
            </w: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 заалтад үндэслэн эмнэлэгт хэвтэн эмчлүүлэх хугацаа дуусгавар болно.</w:t>
            </w:r>
          </w:p>
          <w:p w:rsidR="00E522C7" w:rsidRPr="00EC034B" w:rsidRDefault="00E522C7" w:rsidP="003F7D15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</w:p>
        </w:tc>
      </w:tr>
      <w:tr w:rsidR="00EC034B" w:rsidRPr="00EC034B" w:rsidTr="006E7935">
        <w:trPr>
          <w:trHeight w:val="20"/>
        </w:trPr>
        <w:tc>
          <w:tcPr>
            <w:tcW w:w="341" w:type="dxa"/>
          </w:tcPr>
          <w:p w:rsidR="00CC680D" w:rsidRPr="00EC034B" w:rsidRDefault="00CC680D" w:rsidP="00C70F52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8379" w:type="dxa"/>
            <w:gridSpan w:val="2"/>
          </w:tcPr>
          <w:p w:rsidR="00E522C7" w:rsidRPr="00EC034B" w:rsidRDefault="00E522C7" w:rsidP="001C3C29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</w:p>
          <w:p w:rsidR="00CC680D" w:rsidRPr="00EC034B" w:rsidRDefault="006E7935" w:rsidP="001C3C29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lastRenderedPageBreak/>
              <w:t>Түүнчлэн хуулийн 24-р зүйлийн 2-ын 1 дэх хэсгийн заалтад үндэслэн таныг эмнэлэгт хэвтэж байсан хугацаанд хэрхэн хүлээж авсан талаар бичгийн хэлбэрээр эсвэл аман хэлбэрээр гомдол гаргах эрхтэй.</w:t>
            </w:r>
          </w:p>
          <w:p w:rsidR="00CC19B1" w:rsidRPr="00EC034B" w:rsidRDefault="00CC19B1" w:rsidP="001C3C29">
            <w:pPr>
              <w:rPr>
                <w:rFonts w:ascii="Arial" w:eastAsia="ＭＳ Ｐゴシック" w:hAnsi="Arial" w:cs="Arial"/>
                <w:sz w:val="14"/>
                <w:szCs w:val="20"/>
                <w:lang w:val="mn-MN"/>
              </w:rPr>
            </w:pPr>
          </w:p>
          <w:p w:rsidR="00CC19B1" w:rsidRPr="00EC034B" w:rsidRDefault="006E7935" w:rsidP="00E522C7">
            <w:pPr>
              <w:rPr>
                <w:rFonts w:ascii="Arial" w:eastAsia="ＭＳ Ｐゴシック" w:hAnsi="Arial" w:cs="Arial"/>
                <w:sz w:val="20"/>
                <w:lang w:val="mn-MN"/>
              </w:rPr>
            </w:pPr>
            <w:r w:rsidRPr="00EC034B">
              <w:rPr>
                <w:rFonts w:ascii="Arial" w:eastAsia="ＭＳ Ｐゴシック" w:hAnsi="Arial" w:cs="Arial"/>
                <w:sz w:val="20"/>
                <w:lang w:val="mn-MN"/>
              </w:rPr>
              <w:t>Энэ бичиг нь эмнэлэгт хэвтэх хугацаа</w:t>
            </w:r>
            <w:r w:rsidR="00F86A44" w:rsidRPr="00EC034B">
              <w:rPr>
                <w:rFonts w:ascii="Arial" w:eastAsia="ＭＳ Ｐゴシック" w:hAnsi="Arial" w:cs="Arial"/>
                <w:sz w:val="20"/>
                <w:lang w:val="mn-MN"/>
              </w:rPr>
              <w:t xml:space="preserve"> нь </w:t>
            </w:r>
            <w:r w:rsidRPr="00EC034B">
              <w:rPr>
                <w:rFonts w:ascii="Arial" w:eastAsia="ＭＳ Ｐゴシック" w:hAnsi="Arial" w:cs="Arial"/>
                <w:sz w:val="20"/>
                <w:lang w:val="mn-MN"/>
              </w:rPr>
              <w:t>сунга</w:t>
            </w:r>
            <w:r w:rsidR="00F86A44" w:rsidRPr="00EC034B">
              <w:rPr>
                <w:rFonts w:ascii="Arial" w:eastAsia="ＭＳ Ｐゴシック" w:hAnsi="Arial" w:cs="Arial"/>
                <w:sz w:val="20"/>
                <w:lang w:val="mn-MN"/>
              </w:rPr>
              <w:t xml:space="preserve">гдах тохиолдолд </w:t>
            </w:r>
            <w:r w:rsidR="00F86A44" w:rsidRPr="00EC034B">
              <w:rPr>
                <w:rFonts w:ascii="Arial" w:eastAsia="ＭＳ Ｐゴシック" w:hAnsi="Arial" w:cs="Arial" w:hint="eastAsia"/>
                <w:sz w:val="20"/>
                <w:lang w:val="mn-MN"/>
              </w:rPr>
              <w:t>(</w:t>
            </w:r>
            <w:r w:rsidR="00F86A44" w:rsidRPr="00EC034B">
              <w:rPr>
                <w:rFonts w:ascii="Arial" w:eastAsia="ＭＳ Ｐゴシック" w:hAnsi="Arial" w:cs="Arial"/>
                <w:sz w:val="20"/>
                <w:lang w:val="mn-MN"/>
              </w:rPr>
              <w:t>анх удаа сунгахад</w:t>
            </w:r>
            <w:r w:rsidR="00F86A44" w:rsidRPr="00EC034B">
              <w:rPr>
                <w:rFonts w:ascii="Arial" w:eastAsia="ＭＳ Ｐゴシック" w:hAnsi="Arial" w:cs="Arial" w:hint="eastAsia"/>
                <w:sz w:val="20"/>
                <w:lang w:val="mn-MN"/>
              </w:rPr>
              <w:t>)</w:t>
            </w:r>
            <w:r w:rsidRPr="00EC034B">
              <w:rPr>
                <w:rFonts w:ascii="Arial" w:eastAsia="ＭＳ Ｐゴシック" w:hAnsi="Arial" w:cs="Arial"/>
                <w:sz w:val="20"/>
                <w:lang w:val="mn-MN"/>
              </w:rPr>
              <w:t xml:space="preserve"> </w:t>
            </w:r>
            <w:r w:rsidR="00E522C7" w:rsidRPr="00EC034B">
              <w:rPr>
                <w:rFonts w:ascii="Arial" w:eastAsia="ＭＳ Ｐゴシック" w:hAnsi="Arial" w:cs="Arial"/>
                <w:sz w:val="20"/>
                <w:lang w:val="mn-MN"/>
              </w:rPr>
              <w:t xml:space="preserve">түүнийг </w:t>
            </w:r>
            <w:r w:rsidRPr="00EC034B">
              <w:rPr>
                <w:rFonts w:ascii="Arial" w:eastAsia="ＭＳ Ｐゴシック" w:hAnsi="Arial" w:cs="Arial"/>
                <w:sz w:val="20"/>
                <w:lang w:val="mn-MN"/>
              </w:rPr>
              <w:t>мэдэгд</w:t>
            </w:r>
            <w:r w:rsidR="00F86A44" w:rsidRPr="00EC034B">
              <w:rPr>
                <w:rFonts w:ascii="Arial" w:eastAsia="ＭＳ Ｐゴシック" w:hAnsi="Arial" w:cs="Arial"/>
                <w:sz w:val="20"/>
                <w:lang w:val="mn-MN"/>
              </w:rPr>
              <w:t>э</w:t>
            </w:r>
            <w:r w:rsidR="00E522C7" w:rsidRPr="00EC034B">
              <w:rPr>
                <w:rFonts w:ascii="Arial" w:eastAsia="ＭＳ Ｐゴシック" w:hAnsi="Arial" w:cs="Arial"/>
                <w:sz w:val="20"/>
                <w:lang w:val="mn-MN"/>
              </w:rPr>
              <w:t>х</w:t>
            </w:r>
            <w:r w:rsidR="00F86A44" w:rsidRPr="00EC034B">
              <w:rPr>
                <w:rFonts w:ascii="Arial" w:eastAsia="ＭＳ Ｐゴシック" w:hAnsi="Arial" w:cs="Arial"/>
                <w:sz w:val="20"/>
                <w:lang w:val="mn-MN"/>
              </w:rPr>
              <w:t xml:space="preserve"> бичгийн үүргийг давхар гүйцэтгэ</w:t>
            </w:r>
            <w:r w:rsidR="00E522C7" w:rsidRPr="00EC034B">
              <w:rPr>
                <w:rFonts w:ascii="Arial" w:eastAsia="ＭＳ Ｐゴシック" w:hAnsi="Arial" w:cs="Arial"/>
                <w:sz w:val="20"/>
                <w:lang w:val="mn-MN"/>
              </w:rPr>
              <w:t>х болно.</w:t>
            </w:r>
            <w:r w:rsidR="00F86A44" w:rsidRPr="00EC034B">
              <w:rPr>
                <w:rFonts w:ascii="Arial" w:eastAsia="ＭＳ Ｐゴシック" w:hAnsi="Arial" w:cs="Arial"/>
                <w:sz w:val="20"/>
                <w:lang w:val="mn-MN"/>
              </w:rPr>
              <w:t xml:space="preserve"> Харин та</w:t>
            </w:r>
            <w:r w:rsidR="00E522C7" w:rsidRPr="00EC034B">
              <w:rPr>
                <w:rFonts w:ascii="Arial" w:eastAsia="ＭＳ Ｐゴシック" w:hAnsi="Arial" w:cs="Arial"/>
                <w:sz w:val="20"/>
                <w:lang w:val="mn-MN"/>
              </w:rPr>
              <w:t xml:space="preserve"> </w:t>
            </w:r>
            <w:r w:rsidR="00F86A44" w:rsidRPr="00EC034B">
              <w:rPr>
                <w:rFonts w:ascii="Arial" w:eastAsia="ＭＳ Ｐゴシック" w:hAnsi="Arial" w:cs="Arial"/>
                <w:sz w:val="20"/>
                <w:lang w:val="mn-MN"/>
              </w:rPr>
              <w:t>эмнэлэгт хэвтэх хугацаа сунгагдахыг хүлээн зөвшөөрөхгүй гэ</w:t>
            </w:r>
            <w:r w:rsidR="00E522C7" w:rsidRPr="00EC034B">
              <w:rPr>
                <w:rFonts w:ascii="Arial" w:eastAsia="ＭＳ Ｐゴシック" w:hAnsi="Arial" w:cs="Arial"/>
                <w:sz w:val="20"/>
                <w:lang w:val="mn-MN"/>
              </w:rPr>
              <w:t xml:space="preserve">ж хариулсан </w:t>
            </w:r>
            <w:r w:rsidR="00F86A44" w:rsidRPr="00EC034B">
              <w:rPr>
                <w:rFonts w:ascii="Arial" w:eastAsia="ＭＳ Ｐゴシック" w:hAnsi="Arial" w:cs="Arial"/>
                <w:sz w:val="20"/>
                <w:lang w:val="mn-MN"/>
              </w:rPr>
              <w:t xml:space="preserve">тохиолдолд </w:t>
            </w:r>
            <w:r w:rsidR="00E522C7" w:rsidRPr="00EC034B">
              <w:rPr>
                <w:rFonts w:ascii="Arial" w:eastAsia="ＭＳ Ｐゴシック" w:hAnsi="Arial" w:cs="Arial"/>
                <w:sz w:val="20"/>
                <w:lang w:val="mn-MN"/>
              </w:rPr>
              <w:t xml:space="preserve">албан ёсоор </w:t>
            </w:r>
            <w:r w:rsidR="004703E4" w:rsidRPr="00EC034B">
              <w:rPr>
                <w:rFonts w:ascii="Arial" w:eastAsia="ＭＳ Ｐゴシック" w:hAnsi="Arial" w:cs="Arial"/>
                <w:sz w:val="20"/>
                <w:lang w:val="mn-MN"/>
              </w:rPr>
              <w:t xml:space="preserve">танд </w:t>
            </w:r>
            <w:r w:rsidR="00F86A44" w:rsidRPr="00EC034B">
              <w:rPr>
                <w:rFonts w:ascii="Arial" w:eastAsia="ＭＳ Ｐゴシック" w:hAnsi="Arial" w:cs="Arial"/>
                <w:sz w:val="20"/>
                <w:lang w:val="mn-MN"/>
              </w:rPr>
              <w:t xml:space="preserve">шаардлага  тавих үүднээс </w:t>
            </w:r>
            <w:r w:rsidR="00A96902" w:rsidRPr="00EC034B">
              <w:rPr>
                <w:rFonts w:ascii="Arial" w:eastAsia="ＭＳ Ｐゴシック" w:hAnsi="Arial" w:cs="Arial"/>
                <w:sz w:val="20"/>
                <w:lang w:val="mn-MN"/>
              </w:rPr>
              <w:t xml:space="preserve">тусгайлан бэлдсэн </w:t>
            </w:r>
            <w:r w:rsidR="00F86A44" w:rsidRPr="00EC034B">
              <w:rPr>
                <w:rFonts w:ascii="Arial" w:eastAsia="ＭＳ Ｐゴシック" w:hAnsi="Arial" w:cs="Arial"/>
                <w:sz w:val="20"/>
                <w:lang w:val="mn-MN"/>
              </w:rPr>
              <w:t>бичиг илгээх болно.</w:t>
            </w:r>
          </w:p>
        </w:tc>
      </w:tr>
    </w:tbl>
    <w:p w:rsidR="00A85FB2" w:rsidRPr="00EC034B" w:rsidRDefault="00A85FB2" w:rsidP="00CC19B1">
      <w:pPr>
        <w:jc w:val="left"/>
        <w:rPr>
          <w:rFonts w:ascii="Arial" w:eastAsia="ＭＳ Ｐゴシック" w:hAnsi="Arial" w:cs="Arial"/>
          <w:sz w:val="20"/>
          <w:lang w:val="mn-MN"/>
        </w:rPr>
      </w:pPr>
    </w:p>
    <w:p w:rsidR="00A85FB2" w:rsidRPr="00EC034B" w:rsidRDefault="00A85FB2" w:rsidP="00A764A5">
      <w:pPr>
        <w:ind w:firstLineChars="3100" w:firstLine="5672"/>
        <w:jc w:val="left"/>
        <w:rPr>
          <w:rFonts w:ascii="Arial" w:eastAsia="ＭＳ Ｐゴシック" w:hAnsi="Arial" w:cs="Arial"/>
          <w:sz w:val="20"/>
          <w:lang w:val="mn-MN"/>
        </w:rPr>
      </w:pPr>
    </w:p>
    <w:p w:rsidR="004A6CF1" w:rsidRPr="00EC034B" w:rsidRDefault="00E436DA" w:rsidP="006E7935">
      <w:pPr>
        <w:ind w:firstLineChars="3100" w:firstLine="5672"/>
        <w:jc w:val="left"/>
        <w:rPr>
          <w:rFonts w:ascii="Arial" w:eastAsia="ＭＳ Ｐゴシック" w:hAnsi="Arial" w:cs="Arial"/>
          <w:sz w:val="24"/>
          <w:lang w:val="mn-MN"/>
        </w:rPr>
      </w:pPr>
      <w:r w:rsidRPr="00EC034B">
        <w:rPr>
          <w:rFonts w:ascii="Arial" w:eastAsia="ＭＳ Ｐゴシック" w:hAnsi="Arial" w:cs="Arial"/>
          <w:sz w:val="20"/>
          <w:lang w:val="mn-MN"/>
        </w:rPr>
        <w:t>Хариуцсан ажилтан</w:t>
      </w:r>
      <w:r w:rsidR="006E7935" w:rsidRPr="00EC034B">
        <w:rPr>
          <w:rFonts w:ascii="Arial" w:eastAsia="ＭＳ Ｐゴシック" w:hAnsi="Arial" w:cs="Arial"/>
          <w:sz w:val="20"/>
          <w:lang w:val="mn-MN"/>
        </w:rPr>
        <w:t xml:space="preserve">: </w:t>
      </w:r>
      <w:r w:rsidR="00C84DAD" w:rsidRPr="00EC034B">
        <w:rPr>
          <w:rFonts w:ascii="Arial" w:eastAsia="ＭＳ Ｐゴシック" w:hAnsi="Arial" w:cs="Arial"/>
          <w:sz w:val="24"/>
          <w:u w:val="single"/>
          <w:lang w:val="mn-MN"/>
        </w:rPr>
        <w:t xml:space="preserve">                      </w:t>
      </w:r>
      <w:bookmarkEnd w:id="0"/>
    </w:p>
    <w:sectPr w:rsidR="004A6CF1" w:rsidRPr="00EC034B">
      <w:headerReference w:type="default" r:id="rId7"/>
      <w:pgSz w:w="11906" w:h="16838" w:code="9"/>
      <w:pgMar w:top="1418" w:right="1418" w:bottom="1418" w:left="1418" w:header="851" w:footer="992" w:gutter="0"/>
      <w:cols w:space="425"/>
      <w:docGrid w:type="linesAndChars" w:linePitch="291" w:charSpace="-34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3CFF" w:rsidRDefault="00AD3CFF">
      <w:r>
        <w:separator/>
      </w:r>
    </w:p>
  </w:endnote>
  <w:endnote w:type="continuationSeparator" w:id="0">
    <w:p w:rsidR="00AD3CFF" w:rsidRDefault="00AD3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丸ｺﾞｼｯｸM-PRO">
    <w:altName w:val="MS Gothic"/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3CFF" w:rsidRDefault="00AD3CFF">
      <w:r>
        <w:separator/>
      </w:r>
    </w:p>
  </w:footnote>
  <w:footnote w:type="continuationSeparator" w:id="0">
    <w:p w:rsidR="00AD3CFF" w:rsidRDefault="00AD3C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7935" w:rsidRPr="006E7935" w:rsidRDefault="006E7935" w:rsidP="006E7935">
    <w:pPr>
      <w:tabs>
        <w:tab w:val="center" w:pos="4252"/>
        <w:tab w:val="right" w:pos="8504"/>
      </w:tabs>
      <w:snapToGrid w:val="0"/>
      <w:ind w:left="284"/>
      <w:rPr>
        <w:rFonts w:ascii="Tahoma" w:eastAsia="HG丸ｺﾞｼｯｸM-PRO" w:hAnsi="Tahoma" w:cs="Tahoma"/>
        <w:kern w:val="0"/>
        <w:sz w:val="24"/>
        <w:lang w:val="mn-MN"/>
      </w:rPr>
    </w:pPr>
    <w:r w:rsidRPr="006E7935">
      <w:rPr>
        <w:rFonts w:ascii="Tahoma" w:eastAsia="HG丸ｺﾞｼｯｸM-PRO" w:hAnsi="Tahoma" w:cs="Tahoma"/>
        <w:kern w:val="0"/>
        <w:sz w:val="24"/>
        <w:lang w:val="mn-MN"/>
      </w:rPr>
      <w:t xml:space="preserve">Тус бичиг нь эх бичгийг ойлгоход тус болгохоор бэлтгэсэн </w:t>
    </w:r>
    <w:r w:rsidR="00334366">
      <w:rPr>
        <w:rFonts w:ascii="Tahoma" w:eastAsia="HG丸ｺﾞｼｯｸM-PRO" w:hAnsi="Tahoma" w:cs="Tahoma"/>
        <w:kern w:val="0"/>
        <w:sz w:val="24"/>
        <w:lang w:val="mn-MN"/>
      </w:rPr>
      <w:t>зүйл</w:t>
    </w:r>
    <w:r w:rsidRPr="006E7935">
      <w:rPr>
        <w:rFonts w:ascii="Tahoma" w:eastAsia="HG丸ｺﾞｼｯｸM-PRO" w:hAnsi="Tahoma" w:cs="Tahoma"/>
        <w:kern w:val="0"/>
        <w:sz w:val="24"/>
        <w:lang w:val="mn-MN"/>
      </w:rPr>
      <w:t xml:space="preserve"> юм.</w:t>
    </w:r>
  </w:p>
  <w:p w:rsidR="00B32093" w:rsidRPr="006E7935" w:rsidRDefault="006E7935" w:rsidP="006E7935">
    <w:pPr>
      <w:tabs>
        <w:tab w:val="center" w:pos="4252"/>
        <w:tab w:val="right" w:pos="8504"/>
      </w:tabs>
      <w:snapToGrid w:val="0"/>
      <w:ind w:left="284"/>
      <w:rPr>
        <w:rFonts w:ascii="Tahoma" w:eastAsia="HG丸ｺﾞｼｯｸM-PRO" w:hAnsi="Tahoma" w:cs="Tahoma"/>
        <w:kern w:val="0"/>
        <w:sz w:val="24"/>
        <w:lang w:val="mn-MN"/>
      </w:rPr>
    </w:pPr>
    <w:r w:rsidRPr="006E7935">
      <w:rPr>
        <w:rFonts w:ascii="Tahoma" w:eastAsia="HG丸ｺﾞｼｯｸM-PRO" w:hAnsi="Tahoma" w:cs="Tahoma"/>
        <w:kern w:val="0"/>
        <w:sz w:val="24"/>
        <w:lang w:val="mn-MN"/>
      </w:rPr>
      <w:t>Эрүүл мэндийн газраас гаргасан япон хэлээр бичигдсэн эх бичиг нь албан ёсны бичиг болно.</w:t>
    </w:r>
  </w:p>
  <w:p w:rsidR="00C70F52" w:rsidRPr="00EC034B" w:rsidRDefault="00C70F52">
    <w:pPr>
      <w:pStyle w:val="a3"/>
      <w:jc w:val="right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67492E"/>
    <w:multiLevelType w:val="hybridMultilevel"/>
    <w:tmpl w:val="1C0A1334"/>
    <w:lvl w:ilvl="0" w:tplc="3BCEAB6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Ansi="Times New Roman" w:hint="eastAsia"/>
        <w:color w:val="auto"/>
        <w:sz w:val="24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7FE662A1"/>
    <w:multiLevelType w:val="hybridMultilevel"/>
    <w:tmpl w:val="B3B4A114"/>
    <w:lvl w:ilvl="0" w:tplc="D1B47E3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Ansi="Times New Roman" w:hint="eastAsia"/>
        <w:color w:val="auto"/>
        <w:sz w:val="24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EzsjQwMTUxMjFU0lEKTi0uzszPAykwrgUAjMG8NywAAAA="/>
  </w:docVars>
  <w:rsids>
    <w:rsidRoot w:val="00CC680D"/>
    <w:rsid w:val="0004347B"/>
    <w:rsid w:val="00044111"/>
    <w:rsid w:val="00067919"/>
    <w:rsid w:val="000775D7"/>
    <w:rsid w:val="00091C1F"/>
    <w:rsid w:val="0011499A"/>
    <w:rsid w:val="001A72FD"/>
    <w:rsid w:val="001C3C29"/>
    <w:rsid w:val="00232182"/>
    <w:rsid w:val="002373C9"/>
    <w:rsid w:val="002410DA"/>
    <w:rsid w:val="002B359D"/>
    <w:rsid w:val="002C68A8"/>
    <w:rsid w:val="002C743D"/>
    <w:rsid w:val="002D5077"/>
    <w:rsid w:val="002D5B6E"/>
    <w:rsid w:val="002F4B46"/>
    <w:rsid w:val="00317EDE"/>
    <w:rsid w:val="00326C5C"/>
    <w:rsid w:val="00333976"/>
    <w:rsid w:val="00334366"/>
    <w:rsid w:val="003403A9"/>
    <w:rsid w:val="00393252"/>
    <w:rsid w:val="003F7D15"/>
    <w:rsid w:val="004418AB"/>
    <w:rsid w:val="00462DE0"/>
    <w:rsid w:val="004703E4"/>
    <w:rsid w:val="004949DD"/>
    <w:rsid w:val="004A6CF1"/>
    <w:rsid w:val="00514F48"/>
    <w:rsid w:val="00521129"/>
    <w:rsid w:val="005C05CC"/>
    <w:rsid w:val="00641069"/>
    <w:rsid w:val="00641BF5"/>
    <w:rsid w:val="00655E8D"/>
    <w:rsid w:val="006E6FC7"/>
    <w:rsid w:val="006E7935"/>
    <w:rsid w:val="007442B1"/>
    <w:rsid w:val="00767B13"/>
    <w:rsid w:val="00777CFF"/>
    <w:rsid w:val="00781855"/>
    <w:rsid w:val="00803DAE"/>
    <w:rsid w:val="00830249"/>
    <w:rsid w:val="00880D0F"/>
    <w:rsid w:val="00883AB4"/>
    <w:rsid w:val="00975302"/>
    <w:rsid w:val="009D07A9"/>
    <w:rsid w:val="00A039C2"/>
    <w:rsid w:val="00A16138"/>
    <w:rsid w:val="00A31D44"/>
    <w:rsid w:val="00A764A5"/>
    <w:rsid w:val="00A85FB2"/>
    <w:rsid w:val="00A94D21"/>
    <w:rsid w:val="00A96902"/>
    <w:rsid w:val="00AC4AE9"/>
    <w:rsid w:val="00AD3CFF"/>
    <w:rsid w:val="00B17AEF"/>
    <w:rsid w:val="00B32093"/>
    <w:rsid w:val="00B73AE4"/>
    <w:rsid w:val="00B86ABA"/>
    <w:rsid w:val="00BB6A63"/>
    <w:rsid w:val="00BD32FB"/>
    <w:rsid w:val="00BF7A28"/>
    <w:rsid w:val="00C532C9"/>
    <w:rsid w:val="00C67EDF"/>
    <w:rsid w:val="00C70F52"/>
    <w:rsid w:val="00C75731"/>
    <w:rsid w:val="00C84DAD"/>
    <w:rsid w:val="00CB3685"/>
    <w:rsid w:val="00CB68A2"/>
    <w:rsid w:val="00CC19B1"/>
    <w:rsid w:val="00CC680D"/>
    <w:rsid w:val="00D53868"/>
    <w:rsid w:val="00D60E56"/>
    <w:rsid w:val="00DA3D4E"/>
    <w:rsid w:val="00DE66D3"/>
    <w:rsid w:val="00E06FE7"/>
    <w:rsid w:val="00E1395A"/>
    <w:rsid w:val="00E2460D"/>
    <w:rsid w:val="00E24B00"/>
    <w:rsid w:val="00E42B0B"/>
    <w:rsid w:val="00E436DA"/>
    <w:rsid w:val="00E522C7"/>
    <w:rsid w:val="00E87259"/>
    <w:rsid w:val="00E975DE"/>
    <w:rsid w:val="00EC034B"/>
    <w:rsid w:val="00F21180"/>
    <w:rsid w:val="00F86A44"/>
    <w:rsid w:val="00FB1E8D"/>
    <w:rsid w:val="00FF4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5:docId w15:val="{D9D5D69E-D2BA-418A-A67B-1763BACF9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mn-MN" w:eastAsia="zh-C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C680D"/>
    <w:pPr>
      <w:widowControl w:val="0"/>
      <w:jc w:val="both"/>
    </w:pPr>
    <w:rPr>
      <w:kern w:val="2"/>
      <w:sz w:val="21"/>
      <w:szCs w:val="24"/>
      <w:lang w:val="en-US" w:eastAsia="ja-JP" w:bidi="ar-SA"/>
    </w:rPr>
  </w:style>
  <w:style w:type="paragraph" w:styleId="1">
    <w:name w:val="heading 1"/>
    <w:basedOn w:val="a"/>
    <w:next w:val="a"/>
    <w:qFormat/>
    <w:rsid w:val="00CC680D"/>
    <w:pPr>
      <w:keepNext/>
      <w:jc w:val="center"/>
      <w:outlineLvl w:val="0"/>
    </w:pPr>
    <w:rPr>
      <w:rFonts w:ascii="Times New Roman" w:eastAsia="ＭＳ Ｐゴシック" w:hAnsi="Times New Roman"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CC680D"/>
    <w:pPr>
      <w:tabs>
        <w:tab w:val="center" w:pos="4252"/>
        <w:tab w:val="right" w:pos="8504"/>
      </w:tabs>
      <w:snapToGrid w:val="0"/>
    </w:pPr>
  </w:style>
  <w:style w:type="character" w:styleId="HTML">
    <w:name w:val="HTML Typewriter"/>
    <w:rsid w:val="002C68A8"/>
    <w:rPr>
      <w:rFonts w:ascii="ＭＳ ゴシック" w:eastAsia="ＭＳ ゴシック" w:hAnsi="ＭＳ ゴシック" w:cs="ＭＳ ゴシック"/>
      <w:sz w:val="24"/>
      <w:szCs w:val="24"/>
    </w:rPr>
  </w:style>
  <w:style w:type="paragraph" w:styleId="a5">
    <w:name w:val="footer"/>
    <w:basedOn w:val="a"/>
    <w:link w:val="a6"/>
    <w:rsid w:val="00FB1E8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FB1E8D"/>
    <w:rPr>
      <w:kern w:val="2"/>
      <w:sz w:val="21"/>
      <w:szCs w:val="24"/>
    </w:rPr>
  </w:style>
  <w:style w:type="paragraph" w:styleId="a7">
    <w:name w:val="Balloon Text"/>
    <w:basedOn w:val="a"/>
    <w:link w:val="a8"/>
    <w:rsid w:val="003F7D15"/>
    <w:rPr>
      <w:rFonts w:ascii="游ゴシック Light" w:eastAsia="游ゴシック Light" w:hAnsi="游ゴシック Light"/>
      <w:sz w:val="18"/>
      <w:szCs w:val="18"/>
    </w:rPr>
  </w:style>
  <w:style w:type="character" w:customStyle="1" w:styleId="a8">
    <w:name w:val="吹き出し (文字)"/>
    <w:link w:val="a7"/>
    <w:rsid w:val="003F7D15"/>
    <w:rPr>
      <w:rFonts w:ascii="游ゴシック Light" w:eastAsia="游ゴシック Light" w:hAnsi="游ゴシック Light" w:cs="Times New Roman"/>
      <w:kern w:val="2"/>
      <w:sz w:val="18"/>
      <w:szCs w:val="18"/>
    </w:rPr>
  </w:style>
  <w:style w:type="character" w:customStyle="1" w:styleId="a4">
    <w:name w:val="ヘッダー (文字)"/>
    <w:link w:val="a3"/>
    <w:uiPriority w:val="99"/>
    <w:rsid w:val="00B32093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98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0</Words>
  <Characters>2126</Characters>
  <Application>Microsoft Office Word</Application>
  <DocSecurity>0</DocSecurity>
  <Lines>17</Lines>
  <Paragraphs>4</Paragraphs>
  <ScaleCrop>false</ScaleCrop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藤田 利枝</cp:lastModifiedBy>
  <cp:revision>2</cp:revision>
  <dcterms:created xsi:type="dcterms:W3CDTF">2020-11-30T07:33:00Z</dcterms:created>
  <dcterms:modified xsi:type="dcterms:W3CDTF">2020-11-30T07:33:00Z</dcterms:modified>
</cp:coreProperties>
</file>